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1AA" w:rsidRDefault="005A71AA" w:rsidP="002D4DFB">
      <w:pPr>
        <w:jc w:val="both"/>
      </w:pPr>
    </w:p>
    <w:p w:rsidR="005A71AA" w:rsidRDefault="005A71AA" w:rsidP="002D4DFB">
      <w:pPr>
        <w:jc w:val="both"/>
      </w:pPr>
    </w:p>
    <w:p w:rsidR="00854EA1" w:rsidRPr="00EF07DE" w:rsidRDefault="00854EA1" w:rsidP="00854EA1">
      <w:pPr>
        <w:spacing w:line="240" w:lineRule="auto"/>
        <w:ind w:left="2160" w:firstLine="72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 w:rsidRPr="00EF07D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stion Bank Portal</w:t>
      </w:r>
    </w:p>
    <w:p w:rsidR="00DD21DA" w:rsidRDefault="00A36DEF" w:rsidP="00273075">
      <w:pPr>
        <w:spacing w:line="240" w:lineRule="auto"/>
        <w:jc w:val="both"/>
        <w:rPr>
          <w:rFonts w:ascii="Arial" w:hAnsi="Arial" w:cs="Arial"/>
          <w:color w:val="000000" w:themeColor="text1"/>
          <w:sz w:val="21"/>
          <w:szCs w:val="21"/>
          <w:shd w:val="clear" w:color="auto" w:fill="FFFFFF"/>
        </w:rPr>
      </w:pPr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Smooth conduct of examinations requires a </w:t>
      </w:r>
      <w:proofErr w:type="spellStart"/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well stocked</w:t>
      </w:r>
      <w:proofErr w:type="spellEnd"/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Question Bank containing questions on different subjects in adequate number.</w:t>
      </w:r>
      <w:r w:rsidR="00FE4845"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Design a portal to address this need. There is an administrator who creates logins for each faculty against the subject the faculty takes. The administrator also gives a right called subject co-ordinator to the main faculty-in-charge.</w:t>
      </w:r>
      <w:r w:rsidR="00FE4845"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The facult</w:t>
      </w:r>
      <w:r w:rsid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ies</w:t>
      </w:r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should be able to add </w:t>
      </w:r>
      <w:proofErr w:type="spellStart"/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mcqs</w:t>
      </w:r>
      <w:proofErr w:type="spellEnd"/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, questions and marks for each question. The </w:t>
      </w:r>
      <w:r w:rsid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faculty-in-charge</w:t>
      </w:r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should be able to view all the questions and select among them and allowed to set the question pa</w:t>
      </w:r>
      <w:bookmarkStart w:id="0" w:name="_GoBack"/>
      <w:bookmarkEnd w:id="0"/>
      <w:r w:rsidRPr="004D0436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per. </w:t>
      </w:r>
      <w:r w:rsidR="00ED031B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The administrator should be able to view the final question paper.</w:t>
      </w:r>
    </w:p>
    <w:p w:rsidR="00A35883" w:rsidRDefault="00A35883" w:rsidP="002D4DF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990"/>
      </w:tblGrid>
      <w:tr w:rsidR="00D13808" w:rsidTr="002F3CB3">
        <w:tc>
          <w:tcPr>
            <w:tcW w:w="2245" w:type="dxa"/>
          </w:tcPr>
          <w:p w:rsidR="00D13808" w:rsidRDefault="00D13808" w:rsidP="002F3CB3"/>
        </w:tc>
        <w:tc>
          <w:tcPr>
            <w:tcW w:w="990" w:type="dxa"/>
          </w:tcPr>
          <w:p w:rsidR="00D13808" w:rsidRDefault="00D13808" w:rsidP="002F3CB3">
            <w:r>
              <w:t>Marks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r>
              <w:t>Report</w:t>
            </w:r>
          </w:p>
        </w:tc>
        <w:tc>
          <w:tcPr>
            <w:tcW w:w="990" w:type="dxa"/>
          </w:tcPr>
          <w:p w:rsidR="00D13808" w:rsidRDefault="00D13808" w:rsidP="002F3CB3">
            <w:r>
              <w:t>4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r w:rsidRPr="006C35F7">
              <w:t>Web Controls</w:t>
            </w:r>
          </w:p>
        </w:tc>
        <w:tc>
          <w:tcPr>
            <w:tcW w:w="990" w:type="dxa"/>
          </w:tcPr>
          <w:p w:rsidR="00D13808" w:rsidRDefault="00D13808" w:rsidP="002F3CB3">
            <w:r>
              <w:t>3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r>
              <w:t>Themes</w:t>
            </w:r>
          </w:p>
        </w:tc>
        <w:tc>
          <w:tcPr>
            <w:tcW w:w="990" w:type="dxa"/>
          </w:tcPr>
          <w:p w:rsidR="00D13808" w:rsidRDefault="00D13808" w:rsidP="002F3CB3">
            <w:r>
              <w:t>2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r w:rsidRPr="006C35F7">
              <w:t>Master Page</w:t>
            </w:r>
          </w:p>
        </w:tc>
        <w:tc>
          <w:tcPr>
            <w:tcW w:w="990" w:type="dxa"/>
          </w:tcPr>
          <w:p w:rsidR="00D13808" w:rsidRDefault="00D13808" w:rsidP="002F3CB3">
            <w:r>
              <w:t>2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r>
              <w:t>Cookies</w:t>
            </w:r>
          </w:p>
        </w:tc>
        <w:tc>
          <w:tcPr>
            <w:tcW w:w="990" w:type="dxa"/>
          </w:tcPr>
          <w:p w:rsidR="00D13808" w:rsidRDefault="00D13808" w:rsidP="002F3CB3">
            <w:r>
              <w:t>1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proofErr w:type="spellStart"/>
            <w:r>
              <w:t>QueryString</w:t>
            </w:r>
            <w:proofErr w:type="spellEnd"/>
          </w:p>
        </w:tc>
        <w:tc>
          <w:tcPr>
            <w:tcW w:w="990" w:type="dxa"/>
          </w:tcPr>
          <w:p w:rsidR="00D13808" w:rsidRDefault="00D13808" w:rsidP="002F3CB3">
            <w:r>
              <w:t>1</w:t>
            </w:r>
          </w:p>
        </w:tc>
      </w:tr>
      <w:tr w:rsidR="00D13808" w:rsidTr="002F3CB3">
        <w:tc>
          <w:tcPr>
            <w:tcW w:w="2245" w:type="dxa"/>
          </w:tcPr>
          <w:p w:rsidR="00D13808" w:rsidRPr="006C35F7" w:rsidRDefault="00D13808" w:rsidP="002F3CB3">
            <w:r>
              <w:t>Session</w:t>
            </w:r>
          </w:p>
        </w:tc>
        <w:tc>
          <w:tcPr>
            <w:tcW w:w="990" w:type="dxa"/>
          </w:tcPr>
          <w:p w:rsidR="00D13808" w:rsidRDefault="00D13808" w:rsidP="002F3CB3">
            <w:r>
              <w:t>1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r>
              <w:t>Validation</w:t>
            </w:r>
            <w:r w:rsidRPr="006C35F7">
              <w:t xml:space="preserve"> Control</w:t>
            </w:r>
            <w:r>
              <w:t>s</w:t>
            </w:r>
          </w:p>
        </w:tc>
        <w:tc>
          <w:tcPr>
            <w:tcW w:w="990" w:type="dxa"/>
          </w:tcPr>
          <w:p w:rsidR="00D13808" w:rsidRDefault="00D13808" w:rsidP="002F3CB3">
            <w:r>
              <w:t>2</w:t>
            </w:r>
          </w:p>
        </w:tc>
      </w:tr>
      <w:tr w:rsidR="00D13808" w:rsidTr="002F3CB3">
        <w:tc>
          <w:tcPr>
            <w:tcW w:w="2245" w:type="dxa"/>
          </w:tcPr>
          <w:p w:rsidR="00D13808" w:rsidRPr="006C35F7" w:rsidRDefault="00D13808" w:rsidP="002F3CB3">
            <w:r w:rsidRPr="006C35F7">
              <w:t>Database with CRUD</w:t>
            </w:r>
          </w:p>
        </w:tc>
        <w:tc>
          <w:tcPr>
            <w:tcW w:w="990" w:type="dxa"/>
          </w:tcPr>
          <w:p w:rsidR="00D13808" w:rsidRDefault="00D13808" w:rsidP="002F3CB3">
            <w:r>
              <w:t>2</w:t>
            </w:r>
          </w:p>
        </w:tc>
      </w:tr>
      <w:tr w:rsidR="00D13808" w:rsidTr="002F3CB3">
        <w:tc>
          <w:tcPr>
            <w:tcW w:w="2245" w:type="dxa"/>
          </w:tcPr>
          <w:p w:rsidR="00D13808" w:rsidRDefault="00D13808" w:rsidP="002F3CB3">
            <w:proofErr w:type="spellStart"/>
            <w:r w:rsidRPr="006C35F7">
              <w:t>GridView</w:t>
            </w:r>
            <w:proofErr w:type="spellEnd"/>
          </w:p>
        </w:tc>
        <w:tc>
          <w:tcPr>
            <w:tcW w:w="990" w:type="dxa"/>
          </w:tcPr>
          <w:p w:rsidR="00D13808" w:rsidRDefault="00D13808" w:rsidP="002F3CB3">
            <w:r>
              <w:t>2</w:t>
            </w:r>
          </w:p>
        </w:tc>
      </w:tr>
    </w:tbl>
    <w:p w:rsidR="00D13808" w:rsidRDefault="00D13808" w:rsidP="00DB351E">
      <w:pPr>
        <w:pStyle w:val="NormalWeb"/>
        <w:shd w:val="clear" w:color="auto" w:fill="F5F5F5"/>
        <w:spacing w:before="0" w:beforeAutospacing="0" w:after="150" w:afterAutospacing="0" w:line="390" w:lineRule="atLeast"/>
        <w:ind w:left="450" w:right="450"/>
        <w:rPr>
          <w:color w:val="282828"/>
          <w:sz w:val="27"/>
          <w:szCs w:val="27"/>
        </w:rPr>
      </w:pPr>
    </w:p>
    <w:p w:rsidR="00D13808" w:rsidRDefault="00D13808" w:rsidP="00DB351E">
      <w:pPr>
        <w:pStyle w:val="NormalWeb"/>
        <w:shd w:val="clear" w:color="auto" w:fill="F5F5F5"/>
        <w:spacing w:before="0" w:beforeAutospacing="0" w:after="150" w:afterAutospacing="0" w:line="390" w:lineRule="atLeast"/>
        <w:ind w:left="450" w:right="450"/>
        <w:rPr>
          <w:color w:val="282828"/>
          <w:sz w:val="27"/>
          <w:szCs w:val="27"/>
        </w:rPr>
      </w:pPr>
      <w:r>
        <w:rPr>
          <w:color w:val="282828"/>
          <w:sz w:val="27"/>
          <w:szCs w:val="27"/>
        </w:rPr>
        <w:t>Report Content</w:t>
      </w:r>
    </w:p>
    <w:p w:rsidR="00D13808" w:rsidRPr="00D13808" w:rsidRDefault="00D13808" w:rsidP="00D1380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Introduction </w:t>
      </w:r>
    </w:p>
    <w:p w:rsidR="00D13808" w:rsidRPr="00D13808" w:rsidRDefault="00D13808" w:rsidP="00D1380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SDLC used</w:t>
      </w:r>
    </w:p>
    <w:p w:rsidR="00D13808" w:rsidRPr="00D13808" w:rsidRDefault="00D13808" w:rsidP="00D1380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UML </w:t>
      </w:r>
      <w:proofErr w:type="gramStart"/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Diagrams(</w:t>
      </w:r>
      <w:proofErr w:type="gramEnd"/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Use Case Diagram and Class Diagram)</w:t>
      </w:r>
    </w:p>
    <w:p w:rsidR="00D13808" w:rsidRPr="00D13808" w:rsidRDefault="00D13808" w:rsidP="00D1380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RESULTS (INCLUDING SCREENSHOTS)</w:t>
      </w:r>
    </w:p>
    <w:p w:rsidR="00D13808" w:rsidRPr="00D13808" w:rsidRDefault="00D13808" w:rsidP="00D1380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CODE (CODE BEHIND)</w:t>
      </w:r>
    </w:p>
    <w:p w:rsidR="00D13808" w:rsidRPr="00D13808" w:rsidRDefault="00D13808" w:rsidP="00D1380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13808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Conclusion</w:t>
      </w:r>
    </w:p>
    <w:p w:rsidR="00D13808" w:rsidRDefault="00D13808" w:rsidP="00DB351E">
      <w:pPr>
        <w:pStyle w:val="NormalWeb"/>
        <w:shd w:val="clear" w:color="auto" w:fill="F5F5F5"/>
        <w:spacing w:before="0" w:beforeAutospacing="0" w:after="150" w:afterAutospacing="0" w:line="390" w:lineRule="atLeast"/>
        <w:ind w:left="450" w:right="450"/>
        <w:rPr>
          <w:color w:val="282828"/>
          <w:sz w:val="27"/>
          <w:szCs w:val="27"/>
        </w:rPr>
      </w:pPr>
    </w:p>
    <w:p w:rsidR="00CD5CF6" w:rsidRDefault="001911EE"/>
    <w:sectPr w:rsidR="00CD5C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800812"/>
    <w:multiLevelType w:val="multilevel"/>
    <w:tmpl w:val="97506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zM3BSILYyMDSyUdpeDU4uLM/DyQAqNaAMEVY9wsAAAA"/>
  </w:docVars>
  <w:rsids>
    <w:rsidRoot w:val="002D4DFB"/>
    <w:rsid w:val="001911EE"/>
    <w:rsid w:val="00194C7D"/>
    <w:rsid w:val="00273075"/>
    <w:rsid w:val="002D4DFB"/>
    <w:rsid w:val="004D0436"/>
    <w:rsid w:val="00501D58"/>
    <w:rsid w:val="005A71AA"/>
    <w:rsid w:val="005C316F"/>
    <w:rsid w:val="007C5616"/>
    <w:rsid w:val="00854EA1"/>
    <w:rsid w:val="00946EE1"/>
    <w:rsid w:val="00974084"/>
    <w:rsid w:val="00A35883"/>
    <w:rsid w:val="00A36DEF"/>
    <w:rsid w:val="00AE7C3E"/>
    <w:rsid w:val="00B417E4"/>
    <w:rsid w:val="00D13808"/>
    <w:rsid w:val="00DB351E"/>
    <w:rsid w:val="00DD21DA"/>
    <w:rsid w:val="00ED031B"/>
    <w:rsid w:val="00EF07DE"/>
    <w:rsid w:val="00FE4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D34C7"/>
  <w15:chartTrackingRefBased/>
  <w15:docId w15:val="{84F7B93F-5FA0-4002-9674-53A392A07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4DFB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A71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D138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14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AHE-MIT]</dc:creator>
  <cp:keywords/>
  <dc:description/>
  <cp:lastModifiedBy>MAHE</cp:lastModifiedBy>
  <cp:revision>10</cp:revision>
  <dcterms:created xsi:type="dcterms:W3CDTF">2018-09-08T11:33:00Z</dcterms:created>
  <dcterms:modified xsi:type="dcterms:W3CDTF">2018-09-12T03:34:00Z</dcterms:modified>
</cp:coreProperties>
</file>